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ListParagraph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7F163F10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 w:rsidR="00870EF3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participant</w:t>
      </w:r>
      <w:r w:rsidR="00870EF3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ListParagraph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ListParagraph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lastRenderedPageBreak/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 w:rsidR="00626CA1">
        <w:rPr>
          <w:rFonts w:ascii="Consolas" w:eastAsia="Calibri" w:hAnsi="Consolas" w:cs="Calibri"/>
          <w:b/>
        </w:rPr>
        <w:t>camp</w:t>
      </w:r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Heading2Char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ListParagraph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camp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.`</w:t>
      </w:r>
    </w:p>
    <w:p w14:paraId="3FA50DD1" w14:textId="7F7AEE3F" w:rsidR="00351140" w:rsidRDefault="00837F69" w:rsidP="008A38E2">
      <w:pPr>
        <w:pStyle w:val="ListParagraph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Heading2Char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proofErr w:type="gramStart"/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NoSpacing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617394C2" w14:textId="12ED3B98" w:rsidR="00CD4FAA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NoSpacing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NoSpacing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NoSpacing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FooterChar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Heading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7C6DBA7D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="00C91CB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  <w:bookmarkStart w:id="0" w:name="_GoBack"/>
            <w:bookmarkEnd w:id="0"/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0EF3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178F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1CB7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4AE13-E327-4710-9D29-22D5EF2DB7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085</Words>
  <Characters>6187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Martin</cp:lastModifiedBy>
  <cp:revision>6</cp:revision>
  <dcterms:created xsi:type="dcterms:W3CDTF">2021-10-21T13:34:00Z</dcterms:created>
  <dcterms:modified xsi:type="dcterms:W3CDTF">2022-06-23T09:50:00Z</dcterms:modified>
</cp:coreProperties>
</file>